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d4a677a8a2b6a01428b30bf5c5f38eba027ee2"/>
    <w:p>
      <w:pPr>
        <w:pStyle w:val="Heading1"/>
      </w:pPr>
      <w:r>
        <w:t xml:space="preserve">Title: Sleeper Cells Sprint 4 - Sprint Planning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Started the sprint with 15 spillovers and picked up 2 new items for the sprint</w:t>
      </w:r>
    </w:p>
    <w:p>
      <w:pPr>
        <w:pStyle w:val="BodyText"/>
      </w:pPr>
      <w:r>
        <w:drawing>
          <wp:inline>
            <wp:extent cx="1190625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90625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Committed 8 items for prod push and 8 items for ready for test and 2 items on HOLD(1 in dev and 1 in QA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